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son</w:t>
      </w:r>
    </w:p>
    <w:bookmarkStart w:id="25" w:name="cover-letter-for-mason"/>
    <w:p>
      <w:pPr>
        <w:pStyle w:val="Heading1"/>
      </w:pPr>
      <w:r>
        <w:t xml:space="preserve">Cover Letter for Mason</w:t>
      </w:r>
    </w:p>
    <w:p>
      <w:pPr>
        <w:pStyle w:val="FirstParagraph"/>
      </w:pPr>
      <w:r>
        <w:t xml:space="preserve">Dear [Hiring Manager's Name],</w:t>
      </w:r>
    </w:p>
    <w:p>
      <w:pPr>
        <w:pStyle w:val="BodyText"/>
      </w:pPr>
      <w:r>
        <w:t xml:space="preserve">I am thrilled to submit my application for the [Position Title] role at your organization, as advertised in the United States Chicago job market. As a dedicated professional with a strong commitment to excellence, I am eager to bring my unique skills and experiences to contribute meaningfully to your team. This Cover Letter serves as an introduction of Mason, highlighting how my background aligns with the opportunities available in the vibrant and dynamic landscape of United States Chicago.</w:t>
      </w:r>
    </w:p>
    <w:p>
      <w:pPr>
        <w:pStyle w:val="BodyText"/>
      </w:pPr>
      <w:r>
        <w:t xml:space="preserve">As a professional based in the United States Chicago area, I have cultivated a deep understanding of the city’s diverse industries, from technology and finance to healthcare and education. This local insight, combined with my professional expertise, allows me to approach challenges with both practicality and innovation. Mason is not just a name but a testament to my relentless pursuit of growth, adaptability, and integrity—qualities that I believe are essential for success in the fast-paced environment of United States Chicago.</w:t>
      </w:r>
    </w:p>
    <w:bookmarkStart w:id="20" w:name="masons-professional-journey"/>
    <w:p>
      <w:pPr>
        <w:pStyle w:val="Heading2"/>
      </w:pPr>
      <w:r>
        <w:t xml:space="preserve">Mason’s Professional Journey</w:t>
      </w:r>
    </w:p>
    <w:p>
      <w:pPr>
        <w:pStyle w:val="FirstParagraph"/>
      </w:pPr>
      <w:r>
        <w:t xml:space="preserve">Mason’s career has been defined by a passion for [specific field, e.g., "project management," "data analysis," or "customer relations"] and a commitment to delivering results. Over the past [X years], I have worked in roles that required not only technical proficiency but also the ability to collaborate effectively with cross-functional teams. For instance, in my previous position at [Company Name] in United States Chicago, I led a team of 10 individuals to streamline operational processes, resulting in a 25% increase in productivity. This achievement underscores my ability to drive efficiency while fostering a culture of innovation and teamwork.</w:t>
      </w:r>
    </w:p>
    <w:p>
      <w:pPr>
        <w:pStyle w:val="BodyText"/>
      </w:pPr>
      <w:r>
        <w:t xml:space="preserve">One of the standout aspects of Mason’s professional journey is the emphasis on continuous learning and adaptability. Whether it was transitioning from [previous industry] to [current field] or mastering new technologies, I have always approached challenges with curiosity and resilience. In United States Chicago, where industries are constantly evolving, this mindset has proven invaluable. I have also taken the initiative to engage with local professional networks, such as the [Chicago Chamber of Commerce or relevant organizations], which has broadened my perspective and strengthened my connections within the community.</w:t>
      </w:r>
    </w:p>
    <w:bookmarkEnd w:id="20"/>
    <w:bookmarkStart w:id="21" w:name="why-united-states-chicago"/>
    <w:p>
      <w:pPr>
        <w:pStyle w:val="Heading2"/>
      </w:pPr>
      <w:r>
        <w:t xml:space="preserve">Why United States Chicago?</w:t>
      </w:r>
    </w:p>
    <w:p>
      <w:pPr>
        <w:pStyle w:val="FirstParagraph"/>
      </w:pPr>
      <w:r>
        <w:t xml:space="preserve">The United States Chicago is not just a location but a hub of opportunity, creativity, and collaboration. As someone who thrives in environments that value diversity and forward-thinking, I am particularly drawn to the city’s entrepreneurial spirit. The ability to work alongside professionals from various backgrounds and industries has always been a motivator for me. Mason’s background reflects this ethos—whether it was mentoring junior colleagues in United States Chicago or participating in community initiatives, I have consistently sought ways to contribute positively to the local ecosystem.</w:t>
      </w:r>
    </w:p>
    <w:p>
      <w:pPr>
        <w:pStyle w:val="BodyText"/>
      </w:pPr>
      <w:r>
        <w:t xml:space="preserve">Moreover, the cultural richness of United States Chicago has played a significant role in shaping my professional identity. From its world-class museums and historic neighborhoods to its thriving arts scene and bustling business districts, the city offers a unique blend of tradition and modernity. This duality resonates with Mason’s approach to work: balancing strategic thinking with a deep appreciation for creativity and human connection.</w:t>
      </w:r>
    </w:p>
    <w:bookmarkEnd w:id="21"/>
    <w:bookmarkStart w:id="22" w:name="masons-core-values"/>
    <w:p>
      <w:pPr>
        <w:pStyle w:val="Heading2"/>
      </w:pPr>
      <w:r>
        <w:t xml:space="preserve">Mason’s Core Values</w:t>
      </w:r>
    </w:p>
    <w:p>
      <w:pPr>
        <w:pStyle w:val="FirstParagraph"/>
      </w:pPr>
      <w:r>
        <w:t xml:space="preserve">At the heart of Mason’s professional philosophy are core values such as integrity, collaboration, and a relentless drive to exceed expectations. These principles have guided my decisions and interactions throughout my career. For example, in a recent project at [Company Name], I spearheaded a client-facing initiative that required close coordination with multiple stakeholders. By maintaining open communication and prioritizing transparency, we not only met but surpassed the project’s goals, earning recognition from both clients and leadership.</w:t>
      </w:r>
    </w:p>
    <w:p>
      <w:pPr>
        <w:pStyle w:val="BodyText"/>
      </w:pPr>
      <w:r>
        <w:t xml:space="preserve">Additionally, Mason’s ability to thrive under pressure is a key strength. In United States Chicago, where deadlines are often tight and expectations are high, I have consistently demonstrated the ability to deliver results without compromising on quality. Whether it was managing a critical timeline for a client or navigating unexpected challenges during a project launch, I approach every task with focus and determination.</w:t>
      </w:r>
    </w:p>
    <w:bookmarkEnd w:id="22"/>
    <w:bookmarkStart w:id="23" w:name="why-this-opportunity"/>
    <w:p>
      <w:pPr>
        <w:pStyle w:val="Heading2"/>
      </w:pPr>
      <w:r>
        <w:t xml:space="preserve">Why This Opportunity?</w:t>
      </w:r>
    </w:p>
    <w:p>
      <w:pPr>
        <w:pStyle w:val="FirstParagraph"/>
      </w:pPr>
      <w:r>
        <w:t xml:space="preserve">I am particularly excited about the opportunity to join your organization because of its reputation for [specific quality, e.g., "innovation," "customer-centricity," or "community engagement"]. As a professional who values growth and impact, I believe that this role aligns perfectly with my career aspirations. Mason’s experience in [relevant field] and passion for [specific interest] make me confident that I can contribute meaningfully to your team’s success.</w:t>
      </w:r>
    </w:p>
    <w:p>
      <w:pPr>
        <w:pStyle w:val="BodyText"/>
      </w:pPr>
      <w:r>
        <w:t xml:space="preserve">In the United States Chicago, where competition is fierce but opportunities are abundant, I am eager to bring my skills and dedication to a dynamic environment. I am especially drawn to your organization’s commitment to [specific initiative or value], which reflects the kind of forward-thinking mindset that Mason strives to embody.</w:t>
      </w:r>
    </w:p>
    <w:bookmarkEnd w:id="23"/>
    <w:bookmarkStart w:id="24" w:name="conclusion"/>
    <w:p>
      <w:pPr>
        <w:pStyle w:val="Heading2"/>
      </w:pPr>
      <w:r>
        <w:t xml:space="preserve">Conclusion</w:t>
      </w:r>
    </w:p>
    <w:p>
      <w:pPr>
        <w:pStyle w:val="FirstParagraph"/>
      </w:pPr>
      <w:r>
        <w:t xml:space="preserve">In conclusion, I would like to reiterate my enthusiasm for the [Position Title] role at your organization. Mason’s professional journey, combined with a deep connection to the United States Chicago community, positions me as a strong candidate who is both qualified and passionate about contributing to your success. I am confident that my skills in [specific skill] and my dedication to excellence will make me a valuable asset to your team.</w:t>
      </w:r>
    </w:p>
    <w:p>
      <w:pPr>
        <w:pStyle w:val="BodyText"/>
      </w:pPr>
      <w:r>
        <w:t xml:space="preserve">Thank you for considering my application. I look forward to the opportunity to discuss how Mason can contribute to the continued growth and success of your organization. Please feel free to contact me at [Your Phone Number] or [Your Email Address] at your earliest convenience.</w:t>
      </w:r>
    </w:p>
    <w:p>
      <w:pPr>
        <w:pStyle w:val="BodyText"/>
      </w:pPr>
      <w:r>
        <w:t xml:space="preserve">Sincerely,</w:t>
      </w:r>
      <w:r>
        <w:br/>
      </w:r>
      <w:r>
        <w:rPr>
          <w:bCs/>
          <w:b/>
        </w:rPr>
        <w:t xml:space="preserve">Mason</w:t>
      </w:r>
      <w:r>
        <w:br/>
      </w:r>
      <w:r>
        <w:t xml:space="preserve">[Your Address, if applicabl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son</dc:title>
  <dc:creator/>
  <dc:language>en</dc:language>
  <cp:keywords/>
  <dcterms:created xsi:type="dcterms:W3CDTF">2026-07-23T19:25:25Z</dcterms:created>
  <dcterms:modified xsi:type="dcterms:W3CDTF">2026-07-23T19:25:25Z</dcterms:modified>
</cp:coreProperties>
</file>

<file path=docProps/custom.xml><?xml version="1.0" encoding="utf-8"?>
<Properties xmlns="http://schemas.openxmlformats.org/officeDocument/2006/custom-properties" xmlns:vt="http://schemas.openxmlformats.org/officeDocument/2006/docPropsVTypes"/>
</file>